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otographer position at your esteemed organization, specifically focused on documenting the vibrant and complex narratives of Afghanistan Kabul. As a dedicated visual storyteller with over [X years] of experience capturing the essence of diverse cultures, I am confident that my skills, passion for photography, and deep understanding of Afghanistan’s unique environment make me an ideal candidate for this role.</w:t>
      </w:r>
    </w:p>
    <w:p>
      <w:pPr>
        <w:pStyle w:val="BodyText"/>
      </w:pPr>
      <w:r>
        <w:t xml:space="preserve">Photography is more than a profession for me—it is a language that transcends borders and bridges gaps. In Kabul, where the streets echo with stories of resilience, tradition, and transformation, I believe my work can illuminate the human spirit amid adversity. My journey as a Photographer has taken me through conflict zones, bustling urban centers, and remote communities across the globe. However, it is Afghanistan Kabul that has left an indelible mark on my heart and lens. The city’s rich cultural tapestry, its historical significance, and its ongoing struggles for progress are themes I am deeply committed to documenting with integrity and sensitivity.</w:t>
      </w:r>
    </w:p>
    <w:p>
      <w:pPr>
        <w:pStyle w:val="BodyText"/>
      </w:pPr>
      <w:r>
        <w:t xml:space="preserve">Having worked in challenging environments such as [mention specific locations or projects if applicable], I have developed a unique ability to adapt to unpredictable conditions while maintaining the highest standards of visual storytelling. In Afghanistan Kabul, where political instability, cultural diversity, and environmental challenges intersect, this adaptability is not just an asset—it is a necessity. My portfolio includes [briefly describe relevant work: e.g., "capturing the lives of women in rural communities," "documenting post-conflict reconstruction efforts," or "highlighting the resilience of children in war-affected regions"]. These experiences have honed my ability to connect with subjects, understand their stories, and translate them into compelling imagery that resonates globally.</w:t>
      </w:r>
    </w:p>
    <w:p>
      <w:pPr>
        <w:pStyle w:val="BodyText"/>
      </w:pPr>
      <w:r>
        <w:t xml:space="preserve">As a Photographer specializing in documentary and cultural narratives, I am particularly drawn to the opportunity to work in Afghanistan Kabul. This city is a microcosm of humanity’s triumphs and trials. From the bustling bazaars of Old Kabul to the quiet resilience of families rebuilding their lives, every corner of this city offers a narrative waiting to be told. My goal is not only to capture moments but to preserve the authenticity of these stories for future generations. I understand that in a place like Afghanistan, where history is ever-present and futures are uncertain, photography can serve as both a record and a catalyst for change.</w:t>
      </w:r>
    </w:p>
    <w:p>
      <w:pPr>
        <w:pStyle w:val="BodyText"/>
      </w:pPr>
      <w:r>
        <w:t xml:space="preserve">My technical expertise spans [mention specific skills: e.g., "high-resolution digital imaging," "lighting techniques in challenging environments," or "post-processing with Adobe Creative Suite"]. However, I believe that the heart of photography lies in empathy and cultural awareness. In Afghanistan Kabul, where local traditions and global influences collide, I prioritize building trust with my subjects. Whether photographing a local artisan at work or capturing the quiet dignity of a displaced family, I approach each project with respect for the people and their stories. This approach has earned me recognition in [mention any awards, publications, or organizations if applicable], and I am eager to bring this same dedication to your team.</w:t>
      </w:r>
    </w:p>
    <w:p>
      <w:pPr>
        <w:pStyle w:val="BodyText"/>
      </w:pPr>
      <w:r>
        <w:t xml:space="preserve">Working in Afghanistan Kabul requires not only technical proficiency but also a profound understanding of the region’s socio-political landscape. Over the years, I have immersed myself in research on Afghanistan’s history, its cultural nuances, and the challenges faced by its people. This knowledge allows me to approach my work with context and sensitivity. For instance, I have collaborated with local NGOs to document community-driven initiatives that promote education and women’s empowerment—projects that align closely with the values of [mention organization name if applicable]. I am confident that my background in such collaborations will enable me to contribute meaningfully to your mission.</w:t>
      </w:r>
    </w:p>
    <w:p>
      <w:pPr>
        <w:pStyle w:val="BodyText"/>
      </w:pPr>
      <w:r>
        <w:t xml:space="preserve">Photography in Afghanistan Kabul is not without its challenges. Unpredictable weather, limited resources, and the need for cultural discretion demand a level of professionalism and flexibility that I have consistently demonstrated. During [mention a specific experience: e.g., "a recent assignment in the Panjshir Valley," or "coverage of a local festival during political unrest"], I navigated these complexities with composure, ensuring that the stories captured were both accurate and respectful. My ability to work independently while maintaining open communication with stakeholders has been instrumental in delivering high-quality results under pressure.</w:t>
      </w:r>
    </w:p>
    <w:p>
      <w:pPr>
        <w:pStyle w:val="BodyText"/>
      </w:pPr>
      <w:r>
        <w:t xml:space="preserve">What sets me apart as a Photographer is my unwavering commitment to storytelling that highlights the dignity of individuals, regardless of their circumstances. In Kabul, where the contrast between hope and hardship is stark, I strive to create images that inspire reflection and empathy. Whether it’s a child’s laughter echoing through a crumbling alley or the quiet determination of a woman pursuing her education, I aim to capture the essence of humanity in all its forms. This philosophy aligns with your organization’s vision, and I am eager to contribute my unique perspective to your team.</w:t>
      </w:r>
    </w:p>
    <w:p>
      <w:pPr>
        <w:pStyle w:val="BodyText"/>
      </w:pPr>
      <w:r>
        <w:t xml:space="preserve">In conclusion, I am deeply passionate about the opportunity to serve as a Photographer in Afghanistan Kabul. My experience, technical skills, and cultural awareness position me to deliver work that is both impactful and authentic. I am particularly excited about the chance to collaborate with an organization that values storytelling as a tool for change, and I am confident that my background will enable me to meet the demands of this role with professionalism and dedication.</w:t>
      </w:r>
    </w:p>
    <w:p>
      <w:pPr>
        <w:pStyle w:val="BodyText"/>
      </w:pPr>
      <w:r>
        <w:t xml:space="preserve">Thank you for considering my application. I would be honored to discuss how my skills and vision align with your organization’s goals. Please feel free to contact me at [your phone number] or [your email address] at your earliest convenience. I look forward to the possibility of contributing to the important work being done in Afghanistan Kab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Afghanistan Kabul</dc:title>
  <dc:creator/>
  <dc:language>en</dc:language>
  <cp:keywords/>
  <dcterms:created xsi:type="dcterms:W3CDTF">2026-07-23T20:08:01Z</dcterms:created>
  <dcterms:modified xsi:type="dcterms:W3CDTF">2026-07-23T20:08:01Z</dcterms:modified>
</cp:coreProperties>
</file>

<file path=docProps/custom.xml><?xml version="1.0" encoding="utf-8"?>
<Properties xmlns="http://schemas.openxmlformats.org/officeDocument/2006/custom-properties" xmlns:vt="http://schemas.openxmlformats.org/officeDocument/2006/docPropsVTypes"/>
</file>